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7C3A87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7C3A87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7C3A87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649D591D" w:rsidR="00AF2ABA" w:rsidRPr="00AF2ABA" w:rsidRDefault="00757111" w:rsidP="00AF2ABA">
            <w:pPr>
              <w:pStyle w:val="Heading1"/>
            </w:pPr>
            <w:r w:rsidRPr="00757111">
              <w:t>SIDE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7C3A87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I created classes that read, </w:t>
            </w:r>
            <w:proofErr w:type="gramStart"/>
            <w:r>
              <w:t>store</w:t>
            </w:r>
            <w:proofErr w:type="gramEnd"/>
            <w:r>
              <w:t xml:space="preserve"> and manipulate sliding puzzles or any size n*m. The interaction with the puzzle is done through the console commands.</w:t>
            </w:r>
          </w:p>
          <w:p w14:paraId="1C4EBC56" w14:textId="77777777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The main purpose of this puzzle was to implement AI algorithms from scratch that solve the puzzle of any size. </w:t>
            </w:r>
          </w:p>
          <w:p w14:paraId="139BF7DA" w14:textId="7C920561" w:rsidR="00757111" w:rsidRPr="00D24FD6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I implemented A*, beam</w:t>
            </w:r>
            <w:r w:rsidR="002F0086">
              <w:t>,</w:t>
            </w:r>
            <w:r>
              <w:t xml:space="preserve"> and bi-directional A* search algorithms. </w:t>
            </w:r>
          </w:p>
          <w:p w14:paraId="1DBCA6A4" w14:textId="0B669D2A" w:rsidR="00077828" w:rsidRPr="00757111" w:rsidRDefault="007C3A87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="00757111" w:rsidRPr="00941E0F">
                <w:rPr>
                  <w:rStyle w:val="Hyperlink"/>
                  <w:color w:val="BF9268" w:themeColor="accent2"/>
                </w:rPr>
                <w:t>https://github.com/fedorenkood/8-Puzzle</w:t>
              </w:r>
            </w:hyperlink>
          </w:p>
        </w:tc>
      </w:tr>
      <w:tr w:rsidR="004E2D80" w:rsidRPr="001700F2" w14:paraId="56AD620A" w14:textId="77777777" w:rsidTr="0069598D">
        <w:trPr>
          <w:trHeight w:val="319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1490681E" w14:textId="77777777" w:rsidR="00953188" w:rsidRDefault="00953188" w:rsidP="00953188">
            <w:pPr>
              <w:pStyle w:val="Style2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02F71055" w14:textId="5B0C96E1" w:rsidR="00953188" w:rsidRPr="00E43728" w:rsidRDefault="00953188" w:rsidP="00953188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</w:t>
            </w:r>
            <w:r w:rsidR="005C0C20">
              <w:rPr>
                <w:rFonts w:eastAsiaTheme="minorEastAsia"/>
                <w:szCs w:val="22"/>
                <w:lang w:eastAsia="ja-JP"/>
              </w:rPr>
              <w:t>, jQuery</w:t>
            </w:r>
            <w:r w:rsidR="009E7A72">
              <w:rPr>
                <w:rFonts w:eastAsiaTheme="minorEastAsia"/>
                <w:szCs w:val="22"/>
                <w:lang w:eastAsia="ja-JP"/>
              </w:rPr>
              <w:t>, Node.js</w:t>
            </w:r>
            <w:r w:rsidRPr="007A5767">
              <w:rPr>
                <w:rFonts w:eastAsiaTheme="minorEastAsia"/>
                <w:szCs w:val="22"/>
                <w:lang w:eastAsia="ja-JP"/>
              </w:rPr>
              <w:t>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</w:t>
            </w:r>
            <w:r w:rsidR="00C46BC1">
              <w:rPr>
                <w:rFonts w:eastAsiaTheme="minorEastAsia"/>
                <w:szCs w:val="22"/>
                <w:lang w:eastAsia="ja-JP"/>
              </w:rPr>
              <w:t>: Bootstrap, owl-carousel, animate</w:t>
            </w:r>
            <w:r w:rsidR="00B94812">
              <w:rPr>
                <w:rFonts w:eastAsiaTheme="minorEastAsia"/>
                <w:szCs w:val="22"/>
                <w:lang w:eastAsia="ja-JP"/>
              </w:rPr>
              <w:t>, pace</w:t>
            </w:r>
            <w:r w:rsidR="00C46BC1">
              <w:rPr>
                <w:rFonts w:eastAsiaTheme="minorEastAsia"/>
                <w:szCs w:val="22"/>
                <w:lang w:eastAsia="ja-JP"/>
              </w:rPr>
              <w:t xml:space="preserve">, etc. 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5CBD4F06" w14:textId="1621D605" w:rsidR="00091973" w:rsidRPr="00091973" w:rsidRDefault="00091973" w:rsidP="00091973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7777777" w:rsidR="00091973" w:rsidRDefault="00091973" w:rsidP="00091973">
            <w:pPr>
              <w:pStyle w:val="Subtitle"/>
            </w:pPr>
            <w:r>
              <w:t>AWARD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5B56674E" w14:textId="77777777" w:rsidR="00091973" w:rsidRDefault="00091973" w:rsidP="00091973">
            <w:pPr>
              <w:pStyle w:val="Text"/>
            </w:pPr>
            <w:r>
              <w:t>Dean’s High Honors List at CWRU</w:t>
            </w:r>
          </w:p>
          <w:p w14:paraId="2B6D6F50" w14:textId="62AE790F" w:rsidR="00091973" w:rsidRPr="00091973" w:rsidRDefault="00851669" w:rsidP="008C7B25">
            <w:pPr>
              <w:pStyle w:val="Text"/>
            </w:pPr>
            <w:r>
              <w:t>Full-tuition</w:t>
            </w:r>
            <w:r w:rsidR="00091973">
              <w:t xml:space="preserve"> CWRU Scholarship</w:t>
            </w: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15B6090A" w:rsidR="004E2D80" w:rsidRPr="001700F2" w:rsidRDefault="00757111" w:rsidP="00B76AEC">
            <w:pPr>
              <w:pStyle w:val="Heading1"/>
            </w:pPr>
            <w:r>
              <w:t>WORK HISTORY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r w:rsidRPr="00CB467B">
              <w:t xml:space="preserve">Full-Stack Web Developer </w:t>
            </w:r>
            <w:r>
              <w:t>| Freelance, self-employed</w:t>
            </w:r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PSD to HTML</w:t>
            </w:r>
            <w:r>
              <w:t>, Bootstrap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>
              <w:t xml:space="preserve"> (transitions, 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77777777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a 1000 of coding projects and </w:t>
            </w:r>
            <w:proofErr w:type="spellStart"/>
            <w:r w:rsidRPr="00C050A4">
              <w:rPr>
                <w:color w:val="404040" w:themeColor="text1" w:themeTint="BF"/>
                <w:sz w:val="20"/>
              </w:rPr>
              <w:t>homework</w:t>
            </w:r>
            <w:r>
              <w:rPr>
                <w:color w:val="404040" w:themeColor="text1" w:themeTint="BF"/>
                <w:sz w:val="20"/>
              </w:rPr>
              <w:t>s</w:t>
            </w:r>
            <w:proofErr w:type="spellEnd"/>
          </w:p>
          <w:p w14:paraId="7C01BC1C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699A7215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09072C3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008F6E99" w14:textId="77777777" w:rsidR="00757111" w:rsidRPr="00221826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39FDC378" w14:textId="1EA529E9" w:rsidR="004E2D80" w:rsidRPr="002C226F" w:rsidRDefault="004E2D80" w:rsidP="00FE3C96">
            <w:pPr>
              <w:pStyle w:val="Text"/>
              <w:ind w:left="720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ED598" w14:textId="77777777" w:rsidR="007C3A87" w:rsidRDefault="007C3A87" w:rsidP="00F316AD">
      <w:r>
        <w:separator/>
      </w:r>
    </w:p>
  </w:endnote>
  <w:endnote w:type="continuationSeparator" w:id="0">
    <w:p w14:paraId="158383A0" w14:textId="77777777" w:rsidR="007C3A87" w:rsidRDefault="007C3A8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C59DE" w14:textId="77777777" w:rsidR="007C3A87" w:rsidRDefault="007C3A87" w:rsidP="00F316AD">
      <w:r>
        <w:separator/>
      </w:r>
    </w:p>
  </w:footnote>
  <w:footnote w:type="continuationSeparator" w:id="0">
    <w:p w14:paraId="432AB258" w14:textId="77777777" w:rsidR="007C3A87" w:rsidRDefault="007C3A87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58D8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4150"/>
    <w:rsid w:val="001F5A72"/>
    <w:rsid w:val="002034ED"/>
    <w:rsid w:val="002119CC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A0D59"/>
    <w:rsid w:val="005A0DC2"/>
    <w:rsid w:val="005C0C20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60E6"/>
    <w:rsid w:val="006C7F92"/>
    <w:rsid w:val="006D4BB0"/>
    <w:rsid w:val="006F3D94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94812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1E58"/>
    <w:rsid w:val="00C54094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6EC8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71732D"/>
    <w:rsid w:val="00792179"/>
    <w:rsid w:val="0079261A"/>
    <w:rsid w:val="0099681E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12788D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2-15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